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rPr>
          <w:bCs/>
          <w:b/>
        </w:rPr>
        <w:t xml:space="preserve">Johann van der Merwe</w:t>
      </w:r>
      <w:r>
        <w:br/>
      </w:r>
      <w:r>
        <w:t xml:space="preserve">Cape Town, South Africa</w:t>
      </w:r>
      <w:r>
        <w:br/>
      </w:r>
      <w:r>
        <w:t xml:space="preserve">+27 82 123 4567</w:t>
      </w:r>
      <w:r>
        <w:br/>
      </w:r>
      <w:r>
        <w:t xml:space="preserve">j.vandermerwe@email.com</w:t>
      </w:r>
    </w:p>
    <w:p>
      <w:pPr>
        <w:pStyle w:val="BodyText"/>
      </w:pPr>
      <w:r>
        <w:t xml:space="preserve">April 5, 2024</w:t>
      </w:r>
    </w:p>
    <w:p>
      <w:pPr>
        <w:pStyle w:val="BodyText"/>
      </w:pPr>
      <w:r>
        <w:t xml:space="preserve">The Hiring Manager</w:t>
      </w:r>
      <w:r>
        <w:br/>
      </w:r>
      <w:r>
        <w:t xml:space="preserve">Bright Sparks Electrical Services</w:t>
      </w:r>
      <w:r>
        <w:br/>
      </w:r>
      <w:r>
        <w:t xml:space="preserve">123 Main Road, Cape Town, South Afric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lectrician position at Bright Sparks Electrical Services in South Africa Cape Town. As a certified electrician with over a decade of hands-on experience, I am confident in my ability to contribute to your team’s success while delivering high-quality electrical solutions that align with the unique demands of South African infrastructure and residential needs. This opportunity resonates deeply with my career goals, as I have always been passionate about combining technical expertise with a commitment to excellence in a dynamic environment like Cape Town.</w:t>
      </w:r>
    </w:p>
    <w:p>
      <w:pPr>
        <w:pStyle w:val="BodyText"/>
      </w:pPr>
      <w:r>
        <w:t xml:space="preserve">My journey as an Electrician began in 2013, when I completed my apprenticeship at the Cape Town Technical College, followed by certification from the Electrical Contractors Association of South Africa (ECASA). Over the years, I have worked on diverse projects ranging from residential wiring and commercial installations to industrial maintenance and renewable energy systems. This comprehensive experience has equipped me with a robust understanding of electrical codes, safety protocols, and the latest industry practices. In particular, my work in South Africa Cape Town has exposed me to the region’s specific challenges, such as fluctuating power demands, urbanization trends, and the growing emphasis on sustainable energy solutions.</w:t>
      </w:r>
    </w:p>
    <w:p>
      <w:pPr>
        <w:pStyle w:val="BodyText"/>
      </w:pPr>
      <w:r>
        <w:t xml:space="preserve">What sets me apart as an Electrician is my ability to adapt to both traditional and innovative electrical systems. For instance, I recently led a team in installing solar PV systems for a residential complex in Cape Town’s Table View area, ensuring compliance with SANS 10142 standards while optimizing energy efficiency. This project not only met the client’s expectations but also contributed to their long-term cost savings and environmental impact reduction. My technical skills are complemented by a strong focus on safety, as evidenced by my adherence to OSHA guidelines and my role as a certified first responder in emergency electrical scenarios.</w:t>
      </w:r>
    </w:p>
    <w:p>
      <w:pPr>
        <w:pStyle w:val="BodyText"/>
      </w:pPr>
      <w:r>
        <w:t xml:space="preserve">South Africa Cape Town presents a unique landscape for electricians, where urban development is rapidly expanding alongside the need for reliable power infrastructure. My experience in this region has taught me the importance of precision, communication, and problem-solving. For example, during a recent project at a construction site in Cape Town’s Northern Suburbs, I identified potential electrical hazards in the blueprint that could have led to delays or safety risks. By collaborating with engineers and contractors, I helped revise the design to ensure seamless execution without compromising quality.</w:t>
      </w:r>
    </w:p>
    <w:p>
      <w:pPr>
        <w:pStyle w:val="BodyText"/>
      </w:pPr>
      <w:r>
        <w:t xml:space="preserve">Moreover, I understand that as an Electrician in South Africa Cape Town, it is crucial to stay updated with evolving technologies and regulations. I regularly attend workshops hosted by the South African Institute of Electrical Engineers (SAIEE) and have completed advanced training in smart home systems, energy management, and fire alarm installations. This commitment to continuous learning ensures that I bring cutting-edge solutions to every project, whether it’s a residential renovation or an industrial overhaul.</w:t>
      </w:r>
    </w:p>
    <w:p>
      <w:pPr>
        <w:pStyle w:val="BodyText"/>
      </w:pPr>
      <w:r>
        <w:t xml:space="preserve">One of my core strengths is my ability to work independently while fostering collaboration with colleagues and clients. In South Africa Cape Town, where time-sensitive projects are common, I have consistently delivered results under pressure without sacrificing quality. For example, during a power outage crisis in 2022, I coordinated with local authorities and utility providers to restore electricity to a community center within hours, ensuring that essential services remained operational for vulnerable residents.</w:t>
      </w:r>
    </w:p>
    <w:p>
      <w:pPr>
        <w:pStyle w:val="BodyText"/>
      </w:pPr>
      <w:r>
        <w:t xml:space="preserve">As an Electrician, I also value transparency and integrity in every interaction. Clients in South Africa Cape Town often seek electricians who are not only skilled but also trustworthy. My reputation for honesty and clear communication has led to numerous referrals and long-term partnerships with property developers, contractors, and homeowners. I take pride in explaining complex electrical processes in simple terms, ensuring that clients feel informed and confident about the work being done.</w:t>
      </w:r>
    </w:p>
    <w:p>
      <w:pPr>
        <w:pStyle w:val="BodyText"/>
      </w:pPr>
      <w:r>
        <w:t xml:space="preserve">Finally, I am excited about the opportunity to contribute to Bright Sparks Electrical Services’ mission of providing reliable and innovative electrical solutions. Your company’s commitment to excellence aligns perfectly with my professional values, and I am eager to bring my expertise in South Africa Cape Town’s evolving electrical landscape to your team. I would welcome the chance to discuss how my background, skills, and passion for electrician work can benefit your organization.</w:t>
      </w:r>
    </w:p>
    <w:p>
      <w:pPr>
        <w:pStyle w:val="BodyText"/>
      </w:pPr>
      <w:r>
        <w:t xml:space="preserve">Thank you for considering my application. I look forward to the possibility of contributing to your success and am available at your earliest convenience for an interview.</w:t>
      </w:r>
    </w:p>
    <w:p>
      <w:pPr>
        <w:pStyle w:val="BodyText"/>
      </w:pPr>
      <w:r>
        <w:t xml:space="preserve">Sincerely,</w:t>
      </w:r>
      <w:r>
        <w:br/>
      </w:r>
      <w:r>
        <w:t xml:space="preserve">Johann van der Mer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South Africa Cape Town</dc:title>
  <dc:creator/>
  <dc:language>en</dc:language>
  <cp:keywords/>
  <dcterms:created xsi:type="dcterms:W3CDTF">2026-07-24T13:43:53Z</dcterms:created>
  <dcterms:modified xsi:type="dcterms:W3CDTF">2026-07-24T13:43:53Z</dcterms:modified>
</cp:coreProperties>
</file>

<file path=docProps/custom.xml><?xml version="1.0" encoding="utf-8"?>
<Properties xmlns="http://schemas.openxmlformats.org/officeDocument/2006/custom-properties" xmlns:vt="http://schemas.openxmlformats.org/officeDocument/2006/docPropsVTypes"/>
</file>